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Oceania Health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7"/>
        <w:gridCol w:w="565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nt Patti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13 102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ebb Henders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hryn Waug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oceaniahealthcar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9B982AA" w:rsidR="00661C78" w:rsidRDefault="00B24808">
      <w:r>
        <w:rPr>
          <w:noProof/>
        </w:rPr>
        <w:drawing>
          <wp:inline distT="0" distB="0" distL="0" distR="0" wp14:anchorId="68F0186E" wp14:editId="3653037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24808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